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5037" w:rsidRDefault="004D63F9" w:rsidP="00C83936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83936" w:rsidRDefault="00C83936" w:rsidP="00C83936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C83936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C83936">
        <w:rPr>
          <w:rFonts w:ascii="Times New Roman" w:hAnsi="Times New Roman" w:cs="Times New Roman"/>
          <w:sz w:val="28"/>
          <w:szCs w:val="28"/>
        </w:rPr>
        <w:t xml:space="preserve"> Shikha Singh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="00C83936">
        <w:rPr>
          <w:rFonts w:ascii="Times New Roman" w:hAnsi="Times New Roman" w:cs="Times New Roman"/>
          <w:sz w:val="28"/>
          <w:szCs w:val="28"/>
        </w:rPr>
        <w:t xml:space="preserve"> - 9915102109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C83936">
        <w:rPr>
          <w:rFonts w:ascii="Times New Roman" w:hAnsi="Times New Roman" w:cs="Times New Roman"/>
          <w:sz w:val="28"/>
          <w:szCs w:val="28"/>
        </w:rPr>
        <w:t>– E5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</w:t>
      </w:r>
      <w:r w:rsidR="00C83936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C83936">
        <w:rPr>
          <w:rFonts w:ascii="Times New Roman" w:hAnsi="Times New Roman" w:cs="Times New Roman"/>
          <w:sz w:val="28"/>
          <w:szCs w:val="28"/>
        </w:rPr>
        <w:t xml:space="preserve">8800323918  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C83936">
        <w:rPr>
          <w:rFonts w:ascii="Times New Roman" w:hAnsi="Times New Roman" w:cs="Times New Roman"/>
          <w:b/>
          <w:bCs/>
          <w:sz w:val="28"/>
          <w:szCs w:val="28"/>
        </w:rPr>
        <w:t xml:space="preserve">- </w:t>
      </w:r>
      <w:r w:rsidR="00C83936" w:rsidRPr="00C83936">
        <w:rPr>
          <w:rFonts w:ascii="Times New Roman" w:hAnsi="Times New Roman" w:cs="Times New Roman"/>
          <w:bCs/>
          <w:sz w:val="28"/>
          <w:szCs w:val="28"/>
        </w:rPr>
        <w:t>Cognizant</w:t>
      </w:r>
      <w:r w:rsidR="00C8393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C83936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>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C83936">
        <w:rPr>
          <w:rFonts w:ascii="Times New Roman" w:hAnsi="Times New Roman" w:cs="Times New Roman"/>
          <w:sz w:val="28"/>
          <w:szCs w:val="28"/>
        </w:rPr>
        <w:t xml:space="preserve"> Programmer </w:t>
      </w:r>
      <w:r w:rsidR="00C83936">
        <w:rPr>
          <w:rFonts w:ascii="Times New Roman" w:hAnsi="Times New Roman" w:cs="Times New Roman"/>
          <w:sz w:val="28"/>
          <w:szCs w:val="28"/>
        </w:rPr>
        <w:tab/>
      </w:r>
      <w:r w:rsidR="00C83936">
        <w:rPr>
          <w:rFonts w:ascii="Times New Roman" w:hAnsi="Times New Roman" w:cs="Times New Roman"/>
          <w:sz w:val="28"/>
          <w:szCs w:val="28"/>
        </w:rPr>
        <w:tab/>
      </w:r>
      <w:r w:rsidR="00C83936">
        <w:rPr>
          <w:rFonts w:ascii="Times New Roman" w:hAnsi="Times New Roman" w:cs="Times New Roman"/>
          <w:sz w:val="28"/>
          <w:szCs w:val="28"/>
        </w:rPr>
        <w:tab/>
      </w:r>
      <w:r w:rsidR="00C83936">
        <w:rPr>
          <w:rFonts w:ascii="Times New Roman" w:hAnsi="Times New Roman" w:cs="Times New Roman"/>
          <w:sz w:val="28"/>
          <w:szCs w:val="28"/>
        </w:rPr>
        <w:tab/>
      </w:r>
      <w:r w:rsidR="00C83936">
        <w:rPr>
          <w:rFonts w:ascii="Times New Roman" w:hAnsi="Times New Roman" w:cs="Times New Roman"/>
          <w:sz w:val="28"/>
          <w:szCs w:val="28"/>
        </w:rPr>
        <w:tab/>
      </w:r>
      <w:r w:rsidR="00C83936">
        <w:rPr>
          <w:rFonts w:ascii="Times New Roman" w:hAnsi="Times New Roman" w:cs="Times New Roman"/>
          <w:sz w:val="28"/>
          <w:szCs w:val="28"/>
        </w:rPr>
        <w:tab/>
      </w:r>
      <w:r w:rsidR="00C83936">
        <w:rPr>
          <w:rFonts w:ascii="Times New Roman" w:hAnsi="Times New Roman" w:cs="Times New Roman"/>
          <w:sz w:val="28"/>
          <w:szCs w:val="28"/>
        </w:rPr>
        <w:tab/>
        <w:t xml:space="preserve">Analyst Trainee 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C83936" w:rsidRDefault="00C83936" w:rsidP="00C83936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communication?</w:t>
      </w:r>
    </w:p>
    <w:p w:rsidR="00C83936" w:rsidRDefault="00C83936" w:rsidP="00C83936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handoff?</w:t>
      </w:r>
    </w:p>
    <w:p w:rsidR="00C83936" w:rsidRDefault="00C83936" w:rsidP="00C83936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 form of CDMA and its purpose.</w:t>
      </w:r>
    </w:p>
    <w:p w:rsidR="00C83936" w:rsidRDefault="00C83936" w:rsidP="00C83936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 on the minor and major projects</w:t>
      </w:r>
    </w:p>
    <w:p w:rsidR="00C83936" w:rsidRDefault="00C83936" w:rsidP="00C83936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a program to find palindrome number using main function</w:t>
      </w:r>
    </w:p>
    <w:p w:rsidR="00C83936" w:rsidRDefault="00C83936" w:rsidP="00C83936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algorithm?</w:t>
      </w:r>
    </w:p>
    <w:p w:rsidR="00C83936" w:rsidRDefault="00C83936" w:rsidP="00C83936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algorithm for Armstrong number?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CA6326" w:rsidRDefault="00CA6326" w:rsidP="00CA6326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something about yourself apart from what is written in your resume</w:t>
      </w:r>
    </w:p>
    <w:p w:rsidR="00CA6326" w:rsidRPr="00CA6326" w:rsidRDefault="00CA6326" w:rsidP="00CA6326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you interested in coding or communication?</w:t>
      </w:r>
    </w:p>
    <w:p w:rsidR="004D63F9" w:rsidRPr="00CA6326" w:rsidRDefault="00CA6326" w:rsidP="00CA6326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you comfortable with shifting?</w:t>
      </w:r>
    </w:p>
    <w:p w:rsidR="004D63F9" w:rsidRP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63F09"/>
    <w:multiLevelType w:val="hybridMultilevel"/>
    <w:tmpl w:val="F6B40450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abstractNum w:abstractNumId="1">
    <w:nsid w:val="0F5C6742"/>
    <w:multiLevelType w:val="hybridMultilevel"/>
    <w:tmpl w:val="2EF85526"/>
    <w:lvl w:ilvl="0" w:tplc="08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735037"/>
    <w:rsid w:val="00810F0C"/>
    <w:rsid w:val="009C5B99"/>
    <w:rsid w:val="00AD3F36"/>
    <w:rsid w:val="00C83936"/>
    <w:rsid w:val="00C914ED"/>
    <w:rsid w:val="00CA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393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39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SHIKHA SINGH</cp:lastModifiedBy>
  <cp:revision>6</cp:revision>
  <dcterms:created xsi:type="dcterms:W3CDTF">2018-12-17T15:18:00Z</dcterms:created>
  <dcterms:modified xsi:type="dcterms:W3CDTF">2019-01-02T20:05:00Z</dcterms:modified>
</cp:coreProperties>
</file>